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2791326" cy="241594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72835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3042752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4667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305156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62003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17385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12923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4698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2061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316020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96815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60919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5384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144252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Швецов Михаил Романович</dc:creator>
  <dc:language>ru-RU</dc:language>
  <cp:keywords/>
  <dcterms:created xsi:type="dcterms:W3CDTF">2024-06-10T09:41:29Z</dcterms:created>
  <dcterms:modified xsi:type="dcterms:W3CDTF">2024-06-10T09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